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1600 Clifton Road, NE  MS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5EABBB3B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F476C3">
        <w:t>June 29, 202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101F1D" w14:paraId="73CE2991" w14:textId="2CAFE241">
      <w:r>
        <w:t xml:space="preserve">This change request is to </w:t>
      </w:r>
      <w:r w:rsidR="00472B2E">
        <w:t>make the following change in the</w:t>
      </w:r>
      <w:r>
        <w:t xml:space="preserve"> </w:t>
      </w:r>
      <w:r w:rsidR="00472B2E">
        <w:t xml:space="preserve">CDC </w:t>
      </w:r>
      <w:r>
        <w:t xml:space="preserve">Eviction </w:t>
      </w:r>
      <w:r w:rsidR="00472B2E">
        <w:t xml:space="preserve">Protection </w:t>
      </w:r>
      <w:r>
        <w:t xml:space="preserve">Declaration </w:t>
      </w:r>
      <w:r w:rsidR="00472B2E">
        <w:t>F</w:t>
      </w:r>
      <w:r>
        <w:t>orm</w:t>
      </w:r>
      <w:r w:rsidR="00472B2E">
        <w:t>:</w:t>
      </w:r>
    </w:p>
    <w:p w:rsidR="00472B2E" w:rsidP="004B27C3" w:rsidRDefault="00472B2E" w14:paraId="6FEA144F" w14:textId="72879128"/>
    <w:p w:rsidR="00472B2E" w:rsidP="004B27C3" w:rsidRDefault="00472B2E" w14:paraId="55D8988D" w14:textId="637CFF44">
      <w:r>
        <w:t>Current 0920-1303 approval:</w:t>
      </w:r>
    </w:p>
    <w:p w:rsidR="00472B2E" w:rsidP="00472B2E" w:rsidRDefault="00F476C3" w14:paraId="0629AABD" w14:textId="3CC965F7">
      <w:r>
        <w:t>This means that you may be able to stay at the place where you live through JU</w:t>
      </w:r>
      <w:r>
        <w:t>NE</w:t>
      </w:r>
      <w:r>
        <w:t xml:space="preserve"> 3</w:t>
      </w:r>
      <w:r>
        <w:t>0</w:t>
      </w:r>
      <w:r>
        <w:t>, 2021, if you qualify.</w:t>
      </w:r>
    </w:p>
    <w:p w:rsidR="00F476C3" w:rsidP="00472B2E" w:rsidRDefault="00F476C3" w14:paraId="43234834" w14:textId="77777777"/>
    <w:p w:rsidR="00472B2E" w:rsidP="00472B2E" w:rsidRDefault="00472B2E" w14:paraId="7F2CB759" w14:textId="45009A11">
      <w:r>
        <w:t>Change Requested:</w:t>
      </w:r>
    </w:p>
    <w:p w:rsidRPr="004B27C3" w:rsidR="00101F1D" w:rsidP="004B27C3" w:rsidRDefault="00F476C3" w14:paraId="4CE59A8D" w14:textId="5733E95B">
      <w:r>
        <w:t>This means that you may be able to stay at the place where you live through JULY 31, 2021, if you qualify.</w:t>
      </w:r>
    </w:p>
    <w:p w:rsidR="00F476C3" w:rsidP="001039EB" w:rsidRDefault="00F476C3" w14:paraId="517D0A4A" w14:textId="77777777"/>
    <w:p w:rsidR="00AC4D6E" w:rsidP="001039EB" w:rsidRDefault="00AC4D6E" w14:paraId="5538FC56" w14:textId="1756A117">
      <w:r>
        <w:t xml:space="preserve">Additionally, CDC would like to </w:t>
      </w:r>
      <w:r w:rsidR="00F476C3">
        <w:t>make the same changes the following</w:t>
      </w:r>
      <w:r>
        <w:t xml:space="preserve"> versions of the CDC Eviction Protection Declaration in the following languages:</w:t>
      </w:r>
    </w:p>
    <w:p w:rsidR="00F476C3" w:rsidP="001039EB" w:rsidRDefault="00F476C3" w14:paraId="24329F5E" w14:textId="77777777">
      <w:r>
        <w:t>Amharic</w:t>
      </w:r>
    </w:p>
    <w:p w:rsidR="00F476C3" w:rsidP="001039EB" w:rsidRDefault="00F476C3" w14:paraId="45189BC2" w14:textId="77777777">
      <w:r>
        <w:t xml:space="preserve">Arabic </w:t>
      </w:r>
    </w:p>
    <w:p w:rsidR="00F476C3" w:rsidP="001039EB" w:rsidRDefault="00F476C3" w14:paraId="5C1C4DAC" w14:textId="77777777">
      <w:r>
        <w:t>Haitian Creole</w:t>
      </w:r>
    </w:p>
    <w:p w:rsidR="00F476C3" w:rsidP="001039EB" w:rsidRDefault="00F476C3" w14:paraId="44DCA46A" w14:textId="77777777">
      <w:r>
        <w:t>Hindi</w:t>
      </w:r>
    </w:p>
    <w:p w:rsidR="00F476C3" w:rsidP="001039EB" w:rsidRDefault="00F476C3" w14:paraId="5F9C43AF" w14:textId="77777777">
      <w:r>
        <w:t xml:space="preserve">Korean </w:t>
      </w:r>
    </w:p>
    <w:p w:rsidR="00F476C3" w:rsidP="001039EB" w:rsidRDefault="00F476C3" w14:paraId="08DD6DDD" w14:textId="77777777">
      <w:r>
        <w:t xml:space="preserve">Russian </w:t>
      </w:r>
    </w:p>
    <w:p w:rsidR="00F476C3" w:rsidP="001039EB" w:rsidRDefault="00F476C3" w14:paraId="31CC703B" w14:textId="77777777">
      <w:r>
        <w:t>Somali</w:t>
      </w:r>
    </w:p>
    <w:p w:rsidR="00F476C3" w:rsidP="001039EB" w:rsidRDefault="00F476C3" w14:paraId="0AFA6313" w14:textId="77777777">
      <w:r>
        <w:t>Spanish</w:t>
      </w:r>
    </w:p>
    <w:p w:rsidR="00F476C3" w:rsidP="001039EB" w:rsidRDefault="00F476C3" w14:paraId="42B788FF" w14:textId="77777777">
      <w:r>
        <w:t>Tagalog</w:t>
      </w:r>
    </w:p>
    <w:p w:rsidR="00F476C3" w:rsidP="001039EB" w:rsidRDefault="00F476C3" w14:paraId="160F8837" w14:textId="77777777">
      <w:r>
        <w:t>Traditional Chinese</w:t>
      </w:r>
    </w:p>
    <w:p w:rsidR="00F476C3" w:rsidP="001039EB" w:rsidRDefault="00F476C3" w14:paraId="6CE956D5" w14:textId="77777777">
      <w:r>
        <w:t xml:space="preserve">Vietnamese </w:t>
      </w:r>
    </w:p>
    <w:p w:rsidR="00AC4D6E" w:rsidP="001039EB" w:rsidRDefault="00AC4D6E" w14:paraId="1BF6BD51" w14:textId="77777777"/>
    <w:p w:rsidR="00AC4D6E" w:rsidP="001039EB" w:rsidRDefault="00AC4D6E" w14:paraId="2B88DD53" w14:textId="77777777"/>
    <w:p w:rsidRPr="00A12855" w:rsidR="00FE0C54" w:rsidP="001039EB" w:rsidRDefault="00FA32FE" w14:paraId="513F6883" w14:textId="499C770F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no </w:t>
      </w:r>
      <w:r w:rsidR="00AC4D6E">
        <w:t xml:space="preserve">additional </w:t>
      </w:r>
      <w:r w:rsidR="001039EB">
        <w:t>changes t</w:t>
      </w:r>
      <w:r w:rsidR="00AC4D6E">
        <w:t>o</w:t>
      </w:r>
      <w:r w:rsidR="001039EB">
        <w:t xml:space="preserve">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qQUA/Q4PNCwAAAA="/>
  </w:docVars>
  <w:rsids>
    <w:rsidRoot w:val="00281300"/>
    <w:rsid w:val="000B04E1"/>
    <w:rsid w:val="0010088B"/>
    <w:rsid w:val="00101F1D"/>
    <w:rsid w:val="001039EB"/>
    <w:rsid w:val="00161522"/>
    <w:rsid w:val="001D4D72"/>
    <w:rsid w:val="001E5B1C"/>
    <w:rsid w:val="00263B2F"/>
    <w:rsid w:val="00275C22"/>
    <w:rsid w:val="00281300"/>
    <w:rsid w:val="00286AC1"/>
    <w:rsid w:val="002B2BE7"/>
    <w:rsid w:val="00364B6A"/>
    <w:rsid w:val="003852F9"/>
    <w:rsid w:val="00472B2E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AC4D6E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476C3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6</Words>
  <Characters>135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Staine, Ashleigh (CDC/DDID/NCEZID/DGMQ)</cp:lastModifiedBy>
  <cp:revision>2</cp:revision>
  <dcterms:created xsi:type="dcterms:W3CDTF">2021-06-29T14:28:00Z</dcterms:created>
  <dcterms:modified xsi:type="dcterms:W3CDTF">2021-06-2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